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5CDB2" w14:textId="71A90253" w:rsidR="00500A82" w:rsidRDefault="00FA28D8">
      <w:r>
        <w:t xml:space="preserve"> </w:t>
      </w:r>
      <w:r w:rsidR="00276491">
        <w:softHyphen/>
      </w:r>
      <w:r w:rsidR="00276491">
        <w:softHyphen/>
      </w:r>
      <w:r w:rsidR="00525C27">
        <w:br/>
      </w:r>
    </w:p>
    <w:p w14:paraId="751128C9" w14:textId="7BCB22A2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2E56A26E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4CA20FBB" w14:textId="5E77F709" w:rsidR="00794312" w:rsidRDefault="00D606A8" w:rsidP="004E7C8D">
      <w:r>
        <w:rPr>
          <w:noProof/>
        </w:rPr>
        <w:drawing>
          <wp:anchor distT="0" distB="0" distL="114300" distR="114300" simplePos="0" relativeHeight="251664896" behindDoc="1" locked="0" layoutInCell="1" allowOverlap="1" wp14:anchorId="4B0E06EB" wp14:editId="3DDDD2B5">
            <wp:simplePos x="0" y="0"/>
            <wp:positionH relativeFrom="column">
              <wp:posOffset>4208145</wp:posOffset>
            </wp:positionH>
            <wp:positionV relativeFrom="paragraph">
              <wp:posOffset>1527336</wp:posOffset>
            </wp:positionV>
            <wp:extent cx="2438400" cy="2438400"/>
            <wp:effectExtent l="19050" t="19050" r="19050" b="190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6ECEB2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908C9F5" wp14:editId="7A19671E">
                <wp:simplePos x="0" y="0"/>
                <wp:positionH relativeFrom="column">
                  <wp:posOffset>4609465</wp:posOffset>
                </wp:positionH>
                <wp:positionV relativeFrom="paragraph">
                  <wp:posOffset>845185</wp:posOffset>
                </wp:positionV>
                <wp:extent cx="2456180" cy="751840"/>
                <wp:effectExtent l="0" t="0" r="0" b="0"/>
                <wp:wrapThrough wrapText="bothSides">
                  <wp:wrapPolygon edited="0">
                    <wp:start x="335" y="0"/>
                    <wp:lineTo x="335" y="20797"/>
                    <wp:lineTo x="21109" y="20797"/>
                    <wp:lineTo x="21109" y="0"/>
                    <wp:lineTo x="335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618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61116" w14:textId="5FF17337" w:rsidR="00020D9E" w:rsidRPr="009D775F" w:rsidRDefault="00020D9E" w:rsidP="009D775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yes </w:t>
                            </w:r>
                            <w:r w:rsidR="00D606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</w:t>
                            </w:r>
                          </w:p>
                          <w:p w14:paraId="3D0A1CF5" w14:textId="5063C075" w:rsidR="00020D9E" w:rsidRPr="009D775F" w:rsidRDefault="00020D9E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Be </w:t>
                            </w:r>
                            <w:r w:rsidR="00D606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ware of </w:t>
                            </w:r>
                            <w:r w:rsidR="00D606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our </w:t>
                            </w:r>
                            <w:r w:rsidR="00D606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rroundings</w:t>
                            </w:r>
                          </w:p>
                          <w:p w14:paraId="4805C409" w14:textId="1DDB2D23" w:rsidR="009D775F" w:rsidRPr="002E2F38" w:rsidRDefault="009D775F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Safe </w:t>
                            </w:r>
                            <w:r w:rsidR="00D606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gging</w:t>
                            </w:r>
                          </w:p>
                          <w:p w14:paraId="203E6FBA" w14:textId="77777777" w:rsidR="00020D9E" w:rsidRPr="005B2451" w:rsidRDefault="00020D9E" w:rsidP="002E2F38"/>
                          <w:p w14:paraId="1650FFF9" w14:textId="77777777" w:rsidR="00020D9E" w:rsidRDefault="00020D9E" w:rsidP="008901F1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08C9F5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233" o:spid="_x0000_s1026" type="#_x0000_t202" style="position:absolute;margin-left:362.95pt;margin-top:66.55pt;width:193.4pt;height:59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" filled="f" stroked="f">
                <v:textbox>
                  <w:txbxContent>
                    <w:p w14:paraId="0A461116" w14:textId="5FF17337" w:rsidR="00020D9E" w:rsidRPr="009D775F" w:rsidRDefault="00020D9E" w:rsidP="009D775F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yes </w:t>
                      </w:r>
                      <w:r w:rsidR="00D606A8">
                        <w:rPr>
                          <w:rFonts w:ascii="Arial" w:hAnsi="Arial" w:cs="Arial"/>
                          <w:sz w:val="22"/>
                          <w:szCs w:val="22"/>
                        </w:rPr>
                        <w:t>U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</w:t>
                      </w:r>
                    </w:p>
                    <w:p w14:paraId="3D0A1CF5" w14:textId="5063C075" w:rsidR="00020D9E" w:rsidRPr="009D775F" w:rsidRDefault="00020D9E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Be </w:t>
                      </w:r>
                      <w:r w:rsidR="00D606A8">
                        <w:rPr>
                          <w:rFonts w:ascii="Arial" w:hAnsi="Arial" w:cs="Arial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ware of </w:t>
                      </w:r>
                      <w:r w:rsidR="00D606A8">
                        <w:rPr>
                          <w:rFonts w:ascii="Arial" w:hAnsi="Arial" w:cs="Arial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our </w:t>
                      </w:r>
                      <w:r w:rsidR="00D606A8"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rroundings</w:t>
                      </w:r>
                    </w:p>
                    <w:p w14:paraId="4805C409" w14:textId="1DDB2D23" w:rsidR="009D775F" w:rsidRPr="002E2F38" w:rsidRDefault="009D775F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Safe </w:t>
                      </w:r>
                      <w:r w:rsidR="00D606A8">
                        <w:rPr>
                          <w:rFonts w:ascii="Arial" w:hAnsi="Arial" w:cs="Arial"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agging</w:t>
                      </w:r>
                    </w:p>
                    <w:p w14:paraId="203E6FBA" w14:textId="77777777" w:rsidR="00020D9E" w:rsidRPr="005B2451" w:rsidRDefault="00020D9E" w:rsidP="002E2F38"/>
                    <w:p w14:paraId="1650FFF9" w14:textId="77777777" w:rsidR="00020D9E" w:rsidRDefault="00020D9E" w:rsidP="008901F1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769FEA3" wp14:editId="3B4CFBAC">
                <wp:simplePos x="0" y="0"/>
                <wp:positionH relativeFrom="column">
                  <wp:posOffset>92075</wp:posOffset>
                </wp:positionH>
                <wp:positionV relativeFrom="paragraph">
                  <wp:posOffset>3819051</wp:posOffset>
                </wp:positionV>
                <wp:extent cx="7240270" cy="3364173"/>
                <wp:effectExtent l="0" t="0" r="0" b="8255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0270" cy="33641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6C7A3A" w14:textId="77777777" w:rsidR="009D775F" w:rsidRDefault="009D775F" w:rsidP="009D775F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999F389" w14:textId="74851870" w:rsidR="009D775F" w:rsidRPr="00F1777C" w:rsidRDefault="009D775F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 we’re going to warm up our bodies for physical education class by </w:t>
                            </w:r>
                            <w:r w:rsidRP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playing </w:t>
                            </w:r>
                            <w:r w:rsidR="001F0F1C" w:rsidRP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eart</w:t>
                            </w:r>
                            <w:r w:rsid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ag.</w:t>
                            </w:r>
                          </w:p>
                          <w:p w14:paraId="2ECB4CDA" w14:textId="77777777" w:rsidR="004511B0" w:rsidRDefault="004511B0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re are 4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la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ing area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se are the different chambers of the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ear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long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middl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rea represents the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ungs. </w:t>
                            </w:r>
                            <w:r w:rsid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 are the 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ood flowing through the heart.</w:t>
                            </w:r>
                          </w:p>
                          <w:p w14:paraId="5220C156" w14:textId="46124CC3" w:rsidR="009D775F" w:rsidRDefault="001F0F1C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 get through each heart chamber, you must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ep o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ive different poly spots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(without getting tagged). T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hen 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 can 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o the next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ha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ber. P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ly spots represent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oods that keep your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eart healthy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rom each of the 5 food groups.</w:t>
                            </w:r>
                          </w:p>
                          <w:p w14:paraId="2DA7FF95" w14:textId="33428640" w:rsidR="00C507B4" w:rsidRPr="00C507B4" w:rsidRDefault="00C507B4" w:rsidP="00C507B4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i/>
                                <w:sz w:val="22"/>
                                <w:szCs w:val="22"/>
                              </w:rPr>
                            </w:pPr>
                            <w:r w:rsidRPr="00C507B4">
                              <w:rPr>
                                <w:rFonts w:ascii="Arial" w:hAnsi="Arial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Teaching Tip: </w:t>
                            </w:r>
                            <w:r w:rsidRPr="00C507B4">
                              <w:rPr>
                                <w:rFonts w:ascii="Arial" w:hAnsi="Arial"/>
                                <w:i/>
                                <w:sz w:val="22"/>
                                <w:szCs w:val="22"/>
                              </w:rPr>
                              <w:t>Teach the flow of student movement before adding Taggers.</w:t>
                            </w:r>
                          </w:p>
                          <w:p w14:paraId="4DA5CFAA" w14:textId="5116926F" w:rsidR="009D775F" w:rsidRDefault="00C507B4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taggers represent things that can make your heart unhealthy (such as tobacco). 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f you 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uch 5 spots and make it through the chamber without being tagged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you can move to the next chamber.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f you’re tagged, 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ough,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 must step on 5 more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pots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efore you can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ntinue to the nex</w:t>
                            </w:r>
                            <w:r w:rsidR="00BD0BD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 chamber. Taggers may not re-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ag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son </w:t>
                            </w:r>
                            <w:r w:rsidR="00BD0BD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n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at has already been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agged.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en 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 student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nter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 new chamber</w:t>
                            </w:r>
                            <w:r w:rsidR="00BD0BD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y can be tagged again.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D1C9B46" w14:textId="58131747" w:rsidR="009D775F" w:rsidRDefault="004511B0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F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llow the flow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going from </w:t>
                            </w:r>
                            <w:r w:rsidR="00A3118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hamber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-2-3-4. In order to travel from chamber 2 to 3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the blood goes through the lungs to become oxygenated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you enter the lungs, </w:t>
                            </w:r>
                            <w:r w:rsidR="00C507B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o 10 jumping jacks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d then move to chamber 3</w:t>
                            </w:r>
                            <w:r w:rsidR="00F50A3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you make it through all 4 chambers</w:t>
                            </w:r>
                            <w:r w:rsidR="008B266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BD0BD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irculate around the body by </w:t>
                            </w:r>
                            <w:r w:rsidR="008B266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</w:t>
                            </w:r>
                            <w:r w:rsidR="00BD0BD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ing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ack to chamber 1</w:t>
                            </w:r>
                            <w:r w:rsidR="008B266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5DAA59F9" w14:textId="34CD41B0" w:rsidR="009D775F" w:rsidRPr="008B266E" w:rsidRDefault="004511B0" w:rsidP="009D775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 “GO!” begin playing at a speed-walking pace. </w:t>
                            </w:r>
                            <w:r w:rsidR="009D77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Freez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</w:t>
                            </w:r>
                            <w:r w:rsidR="009D77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 stop signal and we’ll change taggers.</w:t>
                            </w:r>
                          </w:p>
                          <w:p w14:paraId="6C051811" w14:textId="1A792EA7" w:rsidR="0003086B" w:rsidRPr="00DD404F" w:rsidRDefault="009D775F" w:rsidP="009D775F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Grade Level Progression:</w:t>
                            </w:r>
                          </w:p>
                          <w:p w14:paraId="2BBA1946" w14:textId="6954DFAC" w:rsidR="009D775F" w:rsidRPr="00471043" w:rsidRDefault="009D775F" w:rsidP="009D775F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1</w:t>
                            </w:r>
                            <w:r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– 2</w:t>
                            </w:r>
                            <w:r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nd</w:t>
                            </w:r>
                            <w:r w:rsidR="00471043"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471043" w:rsidRPr="001649E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ve the students play the game as described</w:t>
                            </w:r>
                          </w:p>
                          <w:p w14:paraId="49310EB2" w14:textId="659C67C1" w:rsidR="00020D9E" w:rsidRDefault="009D775F" w:rsidP="001649E5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rd</w:t>
                            </w:r>
                            <w:r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– 5</w:t>
                            </w:r>
                            <w:r w:rsidRP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471043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1649E5" w:rsidRPr="001649E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witch the locomotor movement to skip, jog, gallop, etc.</w:t>
                            </w:r>
                            <w:r w:rsidR="001649E5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A41C5BE" w14:textId="26789097" w:rsidR="001649E5" w:rsidRDefault="001649E5" w:rsidP="001649E5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6</w:t>
                            </w:r>
                            <w:r w:rsidRPr="001649E5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– 8</w:t>
                            </w:r>
                            <w:r w:rsidRPr="001649E5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Pr="001649E5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1648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udents call out the</w:t>
                            </w:r>
                            <w:r w:rsidRPr="001649E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1648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hamber they are entering (R Atrium, R Ventricle, Lung, L Atrium, L V</w:t>
                            </w:r>
                            <w:r w:rsidRPr="001649E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ntricle)</w:t>
                            </w:r>
                          </w:p>
                          <w:p w14:paraId="1DE3C704" w14:textId="6072B564" w:rsidR="00471043" w:rsidRPr="00471043" w:rsidRDefault="00471043" w:rsidP="008901F1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9FEA3" id="Text_x0020_Box_x0020_235" o:spid="_x0000_s1027" type="#_x0000_t202" style="position:absolute;margin-left:7.25pt;margin-top:300.7pt;width:570.1pt;height:264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" filled="f" stroked="f">
                <v:textbox>
                  <w:txbxContent>
                    <w:p w14:paraId="716C7A3A" w14:textId="77777777" w:rsidR="009D775F" w:rsidRDefault="009D775F" w:rsidP="009D775F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6999F389" w14:textId="74851870" w:rsidR="009D775F" w:rsidRPr="00F1777C" w:rsidRDefault="009D775F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 we’re going to warm up our bodies for physical education class by </w:t>
                      </w:r>
                      <w:r w:rsidRPr="001F0F1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playing </w:t>
                      </w:r>
                      <w:r w:rsidR="001F0F1C" w:rsidRPr="001F0F1C">
                        <w:rPr>
                          <w:rFonts w:ascii="Arial" w:hAnsi="Arial"/>
                          <w:sz w:val="22"/>
                          <w:szCs w:val="22"/>
                        </w:rPr>
                        <w:t>Heart</w:t>
                      </w:r>
                      <w:r w:rsidR="001F0F1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1F0F1C">
                        <w:rPr>
                          <w:rFonts w:ascii="Arial" w:hAnsi="Arial"/>
                          <w:sz w:val="22"/>
                          <w:szCs w:val="22"/>
                        </w:rPr>
                        <w:t>Tag.</w:t>
                      </w:r>
                    </w:p>
                    <w:p w14:paraId="2ECB4CDA" w14:textId="77777777" w:rsidR="004511B0" w:rsidRDefault="004511B0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re are 4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la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>ying area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se are the different chambers of the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ear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 long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middl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rea represents the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ungs. </w:t>
                      </w:r>
                      <w:r w:rsidR="001F0F1C">
                        <w:rPr>
                          <w:rFonts w:ascii="Arial" w:hAnsi="Arial"/>
                          <w:sz w:val="22"/>
                          <w:szCs w:val="22"/>
                        </w:rPr>
                        <w:t>You are the 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lood flowing through the heart.</w:t>
                      </w:r>
                    </w:p>
                    <w:p w14:paraId="5220C156" w14:textId="46124CC3" w:rsidR="009D775F" w:rsidRDefault="001F0F1C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 get through each heart chamber, you must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step o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ive different poly spots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(without getting tagged). T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hen 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 can 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>g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>o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o the next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ha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mber. P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ly spots represent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foods that keep your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eart healthy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rom each of the 5 food groups.</w:t>
                      </w:r>
                    </w:p>
                    <w:p w14:paraId="2DA7FF95" w14:textId="33428640" w:rsidR="00C507B4" w:rsidRPr="00C507B4" w:rsidRDefault="00C507B4" w:rsidP="00C507B4">
                      <w:pPr>
                        <w:pStyle w:val="ListParagraph"/>
                        <w:ind w:left="360"/>
                        <w:rPr>
                          <w:rFonts w:ascii="Arial" w:hAnsi="Arial"/>
                          <w:i/>
                          <w:sz w:val="22"/>
                          <w:szCs w:val="22"/>
                        </w:rPr>
                      </w:pPr>
                      <w:r w:rsidRPr="00C507B4">
                        <w:rPr>
                          <w:rFonts w:ascii="Arial" w:hAnsi="Arial"/>
                          <w:b/>
                          <w:i/>
                          <w:sz w:val="22"/>
                          <w:szCs w:val="22"/>
                        </w:rPr>
                        <w:t xml:space="preserve">Teaching Tip: </w:t>
                      </w:r>
                      <w:r w:rsidRPr="00C507B4">
                        <w:rPr>
                          <w:rFonts w:ascii="Arial" w:hAnsi="Arial"/>
                          <w:i/>
                          <w:sz w:val="22"/>
                          <w:szCs w:val="22"/>
                        </w:rPr>
                        <w:t>Teach the flow of student movement before adding Taggers.</w:t>
                      </w:r>
                    </w:p>
                    <w:p w14:paraId="4DA5CFAA" w14:textId="5116926F" w:rsidR="009D775F" w:rsidRDefault="00C507B4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taggers represent things that can make your heart unhealthy (such as tobacco). 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>If you 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uch 5 spots and make it through the chamber without being tagged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>, you can move to the next chamber.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f you’re tagged, 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ough,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you must step on 5 more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pots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efore you can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>continue to the nex</w:t>
                      </w:r>
                      <w:r w:rsidR="00BD0BD9">
                        <w:rPr>
                          <w:rFonts w:ascii="Arial" w:hAnsi="Arial"/>
                          <w:sz w:val="22"/>
                          <w:szCs w:val="22"/>
                        </w:rPr>
                        <w:t>t chamber. Taggers may not re-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ag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a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son </w:t>
                      </w:r>
                      <w:r w:rsidR="00BD0BD9">
                        <w:rPr>
                          <w:rFonts w:ascii="Arial" w:hAnsi="Arial"/>
                          <w:sz w:val="22"/>
                          <w:szCs w:val="22"/>
                        </w:rPr>
                        <w:t>in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at has already been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agged.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en 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 student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enter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 new chamber</w:t>
                      </w:r>
                      <w:r w:rsidR="00BD0BD9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y can be tagged again.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D1C9B46" w14:textId="58131747" w:rsidR="009D775F" w:rsidRDefault="004511B0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F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>ollow the flow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going from </w:t>
                      </w:r>
                      <w:r w:rsidR="00A3118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hamber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-2-3-4. In order to travel from chamber 2 to 3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the blood goes through the lungs to become oxygenated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you enter the lungs, </w:t>
                      </w:r>
                      <w:r w:rsidR="00C507B4">
                        <w:rPr>
                          <w:rFonts w:ascii="Arial" w:hAnsi="Arial"/>
                          <w:sz w:val="22"/>
                          <w:szCs w:val="22"/>
                        </w:rPr>
                        <w:t>do 10 jumping jacks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nd then move to chamber 3</w:t>
                      </w:r>
                      <w:r w:rsidR="00F50A3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you make it through all 4 chambers</w:t>
                      </w:r>
                      <w:r w:rsidR="008B266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</w:t>
                      </w:r>
                      <w:r w:rsidR="00BD0BD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irculate around the body by </w:t>
                      </w:r>
                      <w:r w:rsidR="008B266E">
                        <w:rPr>
                          <w:rFonts w:ascii="Arial" w:hAnsi="Arial"/>
                          <w:sz w:val="22"/>
                          <w:szCs w:val="22"/>
                        </w:rPr>
                        <w:t>j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g</w:t>
                      </w:r>
                      <w:r w:rsidR="00BD0BD9">
                        <w:rPr>
                          <w:rFonts w:ascii="Arial" w:hAnsi="Arial"/>
                          <w:sz w:val="22"/>
                          <w:szCs w:val="22"/>
                        </w:rPr>
                        <w:t>ging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ack to chamber 1</w:t>
                      </w:r>
                      <w:r w:rsidR="008B266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5DAA59F9" w14:textId="34CD41B0" w:rsidR="009D775F" w:rsidRPr="008B266E" w:rsidRDefault="004511B0" w:rsidP="009D775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 “GO!” begin playing at a speed-walking pace. </w:t>
                      </w:r>
                      <w:r w:rsidR="009D775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Freez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</w:t>
                      </w:r>
                      <w:r w:rsidR="009D775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 stop signal and we’ll change taggers.</w:t>
                      </w:r>
                    </w:p>
                    <w:p w14:paraId="6C051811" w14:textId="1A792EA7" w:rsidR="0003086B" w:rsidRPr="00DD404F" w:rsidRDefault="009D775F" w:rsidP="009D775F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Grade Level Progression:</w:t>
                      </w:r>
                    </w:p>
                    <w:p w14:paraId="2BBA1946" w14:textId="6954DFAC" w:rsidR="009D775F" w:rsidRPr="00471043" w:rsidRDefault="009D775F" w:rsidP="009D775F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1</w:t>
                      </w:r>
                      <w:r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– 2</w:t>
                      </w:r>
                      <w:r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nd</w:t>
                      </w:r>
                      <w:r w:rsidR="00471043"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: </w:t>
                      </w:r>
                      <w:r w:rsidR="00471043" w:rsidRPr="001649E5">
                        <w:rPr>
                          <w:rFonts w:ascii="Arial" w:hAnsi="Arial" w:cs="Arial"/>
                          <w:sz w:val="22"/>
                          <w:szCs w:val="22"/>
                        </w:rPr>
                        <w:t>Have the students play the game as described</w:t>
                      </w:r>
                    </w:p>
                    <w:p w14:paraId="49310EB2" w14:textId="659C67C1" w:rsidR="00020D9E" w:rsidRDefault="009D775F" w:rsidP="001649E5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3</w:t>
                      </w:r>
                      <w:r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rd</w:t>
                      </w:r>
                      <w:r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– 5</w:t>
                      </w:r>
                      <w:r w:rsidRPr="00471043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471043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: </w:t>
                      </w:r>
                      <w:r w:rsidR="001649E5" w:rsidRPr="001649E5">
                        <w:rPr>
                          <w:rFonts w:ascii="Arial" w:hAnsi="Arial" w:cs="Arial"/>
                          <w:sz w:val="22"/>
                          <w:szCs w:val="22"/>
                        </w:rPr>
                        <w:t>Switch the locomotor movement to skip, jog, gallop, etc.</w:t>
                      </w:r>
                      <w:r w:rsidR="001649E5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A41C5BE" w14:textId="26789097" w:rsidR="001649E5" w:rsidRDefault="001649E5" w:rsidP="001649E5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6</w:t>
                      </w:r>
                      <w:r w:rsidRPr="001649E5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– 8</w:t>
                      </w:r>
                      <w:r w:rsidRPr="001649E5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  <w:r w:rsidRPr="001649E5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C1648C">
                        <w:rPr>
                          <w:rFonts w:ascii="Arial" w:hAnsi="Arial" w:cs="Arial"/>
                          <w:sz w:val="22"/>
                          <w:szCs w:val="22"/>
                        </w:rPr>
                        <w:t>Students call out the</w:t>
                      </w:r>
                      <w:r w:rsidRPr="001649E5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C1648C">
                        <w:rPr>
                          <w:rFonts w:ascii="Arial" w:hAnsi="Arial" w:cs="Arial"/>
                          <w:sz w:val="22"/>
                          <w:szCs w:val="22"/>
                        </w:rPr>
                        <w:t>chamber they are entering (R Atrium, R Ventricle, Lung, L Atrium, L V</w:t>
                      </w:r>
                      <w:r w:rsidRPr="001649E5">
                        <w:rPr>
                          <w:rFonts w:ascii="Arial" w:hAnsi="Arial" w:cs="Arial"/>
                          <w:sz w:val="22"/>
                          <w:szCs w:val="22"/>
                        </w:rPr>
                        <w:t>entricle)</w:t>
                      </w:r>
                    </w:p>
                    <w:p w14:paraId="1DE3C704" w14:textId="6072B564" w:rsidR="00471043" w:rsidRPr="00471043" w:rsidRDefault="00471043" w:rsidP="008901F1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91B57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C47605C" wp14:editId="6E5245DE">
                <wp:simplePos x="0" y="0"/>
                <wp:positionH relativeFrom="column">
                  <wp:posOffset>169545</wp:posOffset>
                </wp:positionH>
                <wp:positionV relativeFrom="paragraph">
                  <wp:posOffset>1589405</wp:posOffset>
                </wp:positionV>
                <wp:extent cx="3380740" cy="2288540"/>
                <wp:effectExtent l="0" t="0" r="0" b="0"/>
                <wp:wrapThrough wrapText="bothSides">
                  <wp:wrapPolygon edited="0">
                    <wp:start x="162" y="0"/>
                    <wp:lineTo x="162" y="21336"/>
                    <wp:lineTo x="21259" y="21336"/>
                    <wp:lineTo x="21259" y="0"/>
                    <wp:lineTo x="162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0740" cy="2288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E095A8" w14:textId="77777777" w:rsidR="00020D9E" w:rsidRDefault="00020D9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26E3CA9" w14:textId="69FC8EA1" w:rsidR="00CC1D7F" w:rsidRPr="00CC1D7F" w:rsidRDefault="00CC1D7F" w:rsidP="00CC1D7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20 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es for activity areas</w:t>
                            </w:r>
                          </w:p>
                          <w:p w14:paraId="7362AC31" w14:textId="77777777" w:rsidR="009D775F" w:rsidRDefault="009D775F" w:rsidP="00A25FA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an bags or rubber critters to identify taggers</w:t>
                            </w:r>
                          </w:p>
                          <w:p w14:paraId="4EFF4E99" w14:textId="18F89C52" w:rsidR="001F0F1C" w:rsidRPr="00A25FA2" w:rsidRDefault="001F0F1C" w:rsidP="00A25FA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0 poly spots</w:t>
                            </w:r>
                          </w:p>
                          <w:p w14:paraId="2B74C3AC" w14:textId="77777777" w:rsidR="00020D9E" w:rsidRPr="00C1648C" w:rsidRDefault="00020D9E" w:rsidP="00C1648C">
                            <w:pPr>
                              <w:rPr>
                                <w:rFonts w:ascii="Arial" w:hAnsi="Arial"/>
                                <w:sz w:val="13"/>
                                <w:szCs w:val="22"/>
                              </w:rPr>
                            </w:pPr>
                          </w:p>
                          <w:p w14:paraId="3983584E" w14:textId="77777777" w:rsidR="00020D9E" w:rsidRDefault="00020D9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EDF725D" w14:textId="323A1156" w:rsidR="00020D9E" w:rsidRPr="001F0F1C" w:rsidRDefault="00020D9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</w:t>
                            </w:r>
                            <w:r w:rsidR="00CC1D7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ing area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(4 chambers of the heart)</w:t>
                            </w:r>
                            <w:r w:rsid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th 1</w:t>
                            </w:r>
                            <w:r w:rsid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ong area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n the middle (the lungs)</w:t>
                            </w:r>
                            <w:r w:rsidR="00D606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228BFBC" w14:textId="33D3C344" w:rsidR="001F0F1C" w:rsidRPr="00C24A98" w:rsidRDefault="00A91B57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catter 10 poly spots </w:t>
                            </w:r>
                            <w:r w:rsidR="004511B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n each of the 4 areas</w:t>
                            </w:r>
                            <w:r w:rsid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D33454E" w14:textId="31076997" w:rsidR="009D775F" w:rsidRPr="009D775F" w:rsidRDefault="009D775F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catter students in the activity area</w:t>
                            </w:r>
                            <w:r w:rsidR="001F0F1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2F6B45B" w14:textId="30C8CDA4" w:rsidR="00020D9E" w:rsidRPr="000C44F8" w:rsidRDefault="004511B0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end 1</w:t>
                            </w:r>
                            <w:r w:rsidR="009D77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</w:t>
                            </w:r>
                            <w:r w:rsidR="009D77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ach chamber with a bean bag to</w:t>
                            </w:r>
                            <w:r w:rsidR="009D77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identify them as taggers.</w:t>
                            </w:r>
                            <w:r w:rsidR="00020D9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7605C" id="Text_x0020_Box_x0020_234" o:spid="_x0000_s1028" type="#_x0000_t202" style="position:absolute;margin-left:13.35pt;margin-top:125.15pt;width:266.2pt;height:180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" filled="f" stroked="f">
                <v:textbox>
                  <w:txbxContent>
                    <w:p w14:paraId="68E095A8" w14:textId="77777777" w:rsidR="00020D9E" w:rsidRDefault="00020D9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26E3CA9" w14:textId="69FC8EA1" w:rsidR="00CC1D7F" w:rsidRPr="00CC1D7F" w:rsidRDefault="00CC1D7F" w:rsidP="00CC1D7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20 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es for activity areas</w:t>
                      </w:r>
                    </w:p>
                    <w:p w14:paraId="7362AC31" w14:textId="77777777" w:rsidR="009D775F" w:rsidRDefault="009D775F" w:rsidP="00A25FA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ean bags or rubber critters to identify taggers</w:t>
                      </w:r>
                    </w:p>
                    <w:p w14:paraId="4EFF4E99" w14:textId="18F89C52" w:rsidR="001F0F1C" w:rsidRPr="00A25FA2" w:rsidRDefault="001F0F1C" w:rsidP="00A25FA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0 poly spots</w:t>
                      </w:r>
                    </w:p>
                    <w:p w14:paraId="2B74C3AC" w14:textId="77777777" w:rsidR="00020D9E" w:rsidRPr="00C1648C" w:rsidRDefault="00020D9E" w:rsidP="00C1648C">
                      <w:pPr>
                        <w:rPr>
                          <w:rFonts w:ascii="Arial" w:hAnsi="Arial"/>
                          <w:sz w:val="13"/>
                          <w:szCs w:val="22"/>
                        </w:rPr>
                      </w:pPr>
                    </w:p>
                    <w:p w14:paraId="3983584E" w14:textId="77777777" w:rsidR="00020D9E" w:rsidRDefault="00020D9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EDF725D" w14:textId="323A1156" w:rsidR="00020D9E" w:rsidRPr="001F0F1C" w:rsidRDefault="00020D9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4</w:t>
                      </w:r>
                      <w:r w:rsidR="00CC1D7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1F0F1C">
                        <w:rPr>
                          <w:rFonts w:ascii="Arial" w:hAnsi="Arial"/>
                          <w:sz w:val="22"/>
                          <w:szCs w:val="22"/>
                        </w:rPr>
                        <w:t>playing area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(4 chambers of the heart)</w:t>
                      </w:r>
                      <w:r w:rsidR="001F0F1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with 1</w:t>
                      </w:r>
                      <w:r w:rsidR="001F0F1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ong area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in the middle (the lungs)</w:t>
                      </w:r>
                      <w:r w:rsidR="00D606A8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5228BFBC" w14:textId="33D3C344" w:rsidR="001F0F1C" w:rsidRPr="00C24A98" w:rsidRDefault="00A91B57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catter 10 poly spots </w:t>
                      </w:r>
                      <w:r w:rsidR="004511B0">
                        <w:rPr>
                          <w:rFonts w:ascii="Arial" w:hAnsi="Arial"/>
                          <w:sz w:val="22"/>
                          <w:szCs w:val="22"/>
                        </w:rPr>
                        <w:t>in each of the 4 areas</w:t>
                      </w:r>
                      <w:r w:rsidR="001F0F1C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5D33454E" w14:textId="31076997" w:rsidR="009D775F" w:rsidRPr="009D775F" w:rsidRDefault="009D775F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catter students in the activity area</w:t>
                      </w:r>
                      <w:r w:rsidR="001F0F1C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12F6B45B" w14:textId="30C8CDA4" w:rsidR="00020D9E" w:rsidRPr="000C44F8" w:rsidRDefault="004511B0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end 1</w:t>
                      </w:r>
                      <w:r w:rsidR="009D775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</w:t>
                      </w:r>
                      <w:r w:rsidR="009D775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ach chamber with a bean bag to</w:t>
                      </w:r>
                      <w:r w:rsidR="009D775F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identify them as taggers.</w:t>
                      </w:r>
                      <w:r w:rsidR="00020D9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1648C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F725853" wp14:editId="0580CA66">
                <wp:simplePos x="0" y="0"/>
                <wp:positionH relativeFrom="page">
                  <wp:posOffset>237490</wp:posOffset>
                </wp:positionH>
                <wp:positionV relativeFrom="page">
                  <wp:posOffset>8771255</wp:posOffset>
                </wp:positionV>
                <wp:extent cx="6729095" cy="606425"/>
                <wp:effectExtent l="0" t="0" r="1905" b="3175"/>
                <wp:wrapThrough wrapText="bothSides">
                  <wp:wrapPolygon edited="0">
                    <wp:start x="0" y="0"/>
                    <wp:lineTo x="0" y="13571"/>
                    <wp:lineTo x="3669" y="14475"/>
                    <wp:lineTo x="3669" y="20808"/>
                    <wp:lineTo x="21443" y="20808"/>
                    <wp:lineTo x="21525" y="0"/>
                    <wp:lineTo x="3017" y="0"/>
                    <wp:lineTo x="0" y="0"/>
                  </wp:wrapPolygon>
                </wp:wrapThrough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9095" cy="606425"/>
                          <a:chOff x="-133350" y="-47652"/>
                          <a:chExt cx="6729095" cy="606454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33350" y="-47625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Text Box 31"/>
                        <wps:cNvSpPr txBox="1"/>
                        <wps:spPr>
                          <a:xfrm>
                            <a:off x="972185" y="-47652"/>
                            <a:ext cx="5623560" cy="606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4F2676" w14:textId="10F06DE3" w:rsidR="00020D9E" w:rsidRPr="00124D58" w:rsidRDefault="00020D9E" w:rsidP="00C104B0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24D58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1:</w:t>
                              </w:r>
                              <w:r w:rsidR="000C621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at are some</w:t>
                              </w:r>
                              <w:r w:rsidR="00124D5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things people do </w:t>
                              </w:r>
                              <w:r w:rsidR="0087530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that are NOT good for their hearts</w:t>
                              </w:r>
                              <w:r w:rsidR="00124D5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?</w:t>
                              </w:r>
                              <w:r w:rsidR="000C621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1A837FFF" w14:textId="72B4591B" w:rsidR="00020D9E" w:rsidRPr="00124D58" w:rsidRDefault="00020D9E" w:rsidP="00176EB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24D58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 w:rsidR="000C621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124D5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y are these</w:t>
                              </w:r>
                              <w:r w:rsidR="0087530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things</w:t>
                              </w:r>
                              <w:r w:rsidR="00124D5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bad for our heart?</w:t>
                              </w:r>
                            </w:p>
                            <w:p w14:paraId="14AD4552" w14:textId="11F41D42" w:rsidR="00124D58" w:rsidRPr="00124D58" w:rsidRDefault="0087530E" w:rsidP="00176EB1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DOK 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2</w:t>
                              </w:r>
                              <w:bookmarkStart w:id="0" w:name="_GoBack"/>
                              <w:bookmarkEnd w:id="0"/>
                              <w:r w:rsidR="00124D58" w:rsidRPr="00124D58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="00124D5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at are some </w:t>
                              </w:r>
                              <w:r w:rsid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ways that we can </w:t>
                              </w:r>
                              <w:r w:rsidR="00124D5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keep our heart healthy and strong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725853" id="Group_x0020_8" o:spid="_x0000_s1029" style="position:absolute;margin-left:18.7pt;margin-top:690.65pt;width:529.85pt;height:47.75pt;z-index:251659776;mso-position-horizontal-relative:page;mso-position-vertical-relative:page;mso-width-relative:margin;mso-height-relative:margin" coordorigin="-133350,-47652" coordsize="6729095,606454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">
                <v:shape id="Picture_x0020_26" o:spid="_x0000_s1030" type="#_x0000_t75" style="position:absolute;left:-133350;top:-47625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U6&#10;GSPCAAAA2wAAAA8AAABkcnMvZG93bnJldi54bWxEj8GKwkAQRO8L/sPQgrd1Yg6yGx1FhYg30V1Y&#10;j02mTYKZnpBpNf69syB4LKrqFTVf9q5RN+pC7dnAZJyAIi68rbk08PuTf36BCoJssfFMBh4UYLkY&#10;fMwxs/7OB7odpVQRwiFDA5VIm2kdioochrFviaN39p1DibIrte3wHuGu0WmSTLXDmuNChS1tKiou&#10;x6szUJy2Ot/Y3d+6TA+ns0xkn7tvY0bDfjUDJdTLO/xq76yBdAr/X+IP0IsnAA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DVOhkjwgAAANsAAAAPAAAAAAAAAAAAAAAAAJwCAABk&#10;cnMvZG93bnJldi54bWxQSwUGAAAAAAQABAD3AAAAiwMAAAAA&#10;">
                  <v:imagedata r:id="rId13" o:title=""/>
                  <v:path arrowok="t"/>
                </v:shape>
                <v:shape id="Text_x0020_Box_x0020_31" o:spid="_x0000_s1031" type="#_x0000_t202" style="position:absolute;left:972185;top:-47652;width:5623560;height:60645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4eSwCwgAA&#10;ANsAAAAPAAAAZHJzL2Rvd25yZXYueG1sRI9Pi8IwFMTvgt8hPMHbmqiraDWKKAt7WvEveHs0z7bY&#10;vJQma7vffrOw4HGYmd8wy3VrS/Gk2heONQwHCgRx6kzBmYbz6eNtBsIHZIOlY9LwQx7Wq25niYlx&#10;DR/oeQyZiBD2CWrIQ6gSKX2ak0U/cBVx9O6uthiirDNpamwi3JZypNRUWiw4LuRY0Tan9HH8thou&#10;X/fb9V3ts52dVI1rlWQ7l1r3e+1mASJQG17h//an0TAewt+X+APk6hc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Hh5LALCAAAA2wAAAA8AAAAAAAAAAAAAAAAAlwIAAGRycy9kb3du&#10;cmV2LnhtbFBLBQYAAAAABAAEAPUAAACGAwAAAAA=&#10;" filled="f" stroked="f">
                  <v:textbox>
                    <w:txbxContent>
                      <w:p w14:paraId="7F4F2676" w14:textId="10F06DE3" w:rsidR="00020D9E" w:rsidRPr="00124D58" w:rsidRDefault="00020D9E" w:rsidP="00C104B0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24D58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1:</w:t>
                        </w:r>
                        <w:r w:rsidR="000C621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at are some</w:t>
                        </w:r>
                        <w:r w:rsidR="00124D5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things people do </w:t>
                        </w:r>
                        <w:r w:rsidR="0087530E">
                          <w:rPr>
                            <w:rFonts w:ascii="Arial" w:hAnsi="Arial"/>
                            <w:sz w:val="22"/>
                            <w:szCs w:val="22"/>
                          </w:rPr>
                          <w:t>that are NOT good for their hearts</w:t>
                        </w:r>
                        <w:r w:rsidR="00124D5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>?</w:t>
                        </w:r>
                        <w:r w:rsidR="000C621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1A837FFF" w14:textId="72B4591B" w:rsidR="00020D9E" w:rsidRPr="00124D58" w:rsidRDefault="00020D9E" w:rsidP="00176EB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24D58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 w:rsidR="000C621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="00124D5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>Why are these</w:t>
                        </w:r>
                        <w:r w:rsidR="0087530E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things</w:t>
                        </w:r>
                        <w:r w:rsidR="00124D5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bad for our heart?</w:t>
                        </w:r>
                      </w:p>
                      <w:p w14:paraId="14AD4552" w14:textId="11F41D42" w:rsidR="00124D58" w:rsidRPr="00124D58" w:rsidRDefault="0087530E" w:rsidP="00176EB1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DOK 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2</w:t>
                        </w:r>
                        <w:bookmarkStart w:id="1" w:name="_GoBack"/>
                        <w:bookmarkEnd w:id="1"/>
                        <w:r w:rsidR="00124D58" w:rsidRPr="00124D58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="00124D5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at are some </w:t>
                        </w:r>
                        <w:r w:rsid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ways that we can </w:t>
                        </w:r>
                        <w:r w:rsidR="00124D5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>keep our heart healthy and strong?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C1648C">
        <w:rPr>
          <w:noProof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59947291" wp14:editId="4C878186">
                <wp:simplePos x="0" y="0"/>
                <wp:positionH relativeFrom="page">
                  <wp:posOffset>238760</wp:posOffset>
                </wp:positionH>
                <wp:positionV relativeFrom="page">
                  <wp:posOffset>8230088</wp:posOffset>
                </wp:positionV>
                <wp:extent cx="6809105" cy="550545"/>
                <wp:effectExtent l="0" t="0" r="0" b="8255"/>
                <wp:wrapThrough wrapText="bothSides">
                  <wp:wrapPolygon edited="0">
                    <wp:start x="0" y="0"/>
                    <wp:lineTo x="0" y="20927"/>
                    <wp:lineTo x="2981" y="20927"/>
                    <wp:lineTo x="21513" y="19931"/>
                    <wp:lineTo x="21513" y="2990"/>
                    <wp:lineTo x="2981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9105" cy="550545"/>
                          <a:chOff x="0" y="368935"/>
                          <a:chExt cx="6754606" cy="473075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1065247" y="432789"/>
                            <a:ext cx="5689359" cy="4048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2D4193" w14:textId="2D5C7B0F" w:rsidR="00124D58" w:rsidRPr="00124D58" w:rsidRDefault="00020D9E" w:rsidP="00124D58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649E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3</w:t>
                              </w:r>
                              <w:r w:rsidRPr="001649E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124D58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[E3.1]</w:t>
                              </w:r>
                              <w:r w:rsidR="00124D58" w:rsidRPr="00124D58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Identifies the heart as a muscle that grows stronger with exercise, play, and physical activity (1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947291" id="Group 17" o:spid="_x0000_s1032" style="position:absolute;margin-left:18.8pt;margin-top:648.05pt;width:536.15pt;height:43.35pt;z-index:251660800;mso-position-horizontal-relative:page;mso-position-vertical-relative:page;mso-width-relative:margin;mso-height-relative:margin" coordorigin=",3689" coordsize="67546,4730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">
                <v:shape id="Picture 18" o:spid="_x0000_s1033" type="#_x0000_t75" style="position:absolute;top:3689;width:9144;height:47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MqNLEAAAA2wAAAA8AAABkcnMvZG93bnJldi54bWxEj09rwzAMxe+DfQejQW+r00FLyeqWZhAo&#10;vYz+OWw3EWtxaCwH222zbz8dBr1JvKf3flptRt+rG8XUBTYwmxagiJtgO24NnE/16xJUysgW+8Bk&#10;4JcSbNbPTyssbbjzgW7H3CoJ4VSiAZfzUGqdGkce0zQMxKL9hOgxyxpbbSPeJdz3+q0oFtpjx9Lg&#10;cKAPR83lePUGPuvqC6vitOj0/Pq9311cpP3BmMnLuH0HlWnMD/P/9c4KvsDKLzKAX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QMqNLEAAAA2wAAAA8AAAAAAAAAAAAAAAAA&#10;nwIAAGRycy9kb3ducmV2LnhtbFBLBQYAAAAABAAEAPcAAACQAwAAAAA=&#10;">
                  <v:imagedata r:id="rId15" o:title=""/>
                  <v:path arrowok="t"/>
                </v:shape>
                <v:shape id="Text Box 19" o:spid="_x0000_s1034" type="#_x0000_t202" style="position:absolute;left:10652;top:4327;width:56894;height:40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p8ZL8A&#10;AADbAAAADwAAAGRycy9kb3ducmV2LnhtbERPTYvCMBC9C/sfwix402RFZa1GWVYET4q6Ct6GZmzL&#10;NpPSRFv/vREEb/N4nzNbtLYUN6p94VjDV1+BIE6dKTjT8HdY9b5B+IBssHRMGu7kYTH/6MwwMa7h&#10;Hd32IRMxhH2CGvIQqkRKn+Zk0fddRRy5i6sthgjrTJoamxhuSzlQaiwtFhwbcqzoN6f0f3+1Go6b&#10;y/k0VNtsaUdV41ol2U6k1t3P9mcKIlAb3uKXe23i/Ak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unxkvwAAANsAAAAPAAAAAAAAAAAAAAAAAJgCAABkcnMvZG93bnJl&#10;di54bWxQSwUGAAAAAAQABAD1AAAAhAMAAAAA&#10;" filled="f" stroked="f">
                  <v:textbox>
                    <w:txbxContent>
                      <w:p w14:paraId="232D4193" w14:textId="2D5C7B0F" w:rsidR="00124D58" w:rsidRPr="00124D58" w:rsidRDefault="00020D9E" w:rsidP="00124D58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 w:rsidRPr="001649E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3</w:t>
                        </w:r>
                        <w:r w:rsidRPr="001649E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="00124D58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[E3.1]</w:t>
                        </w:r>
                        <w:r w:rsidR="00124D58" w:rsidRPr="00124D58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Identifies the heart as a muscle that grows stronger with exercise, play, and physical activity (1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C1648C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615B5EB" wp14:editId="4C47D1E6">
                <wp:simplePos x="0" y="0"/>
                <wp:positionH relativeFrom="column">
                  <wp:posOffset>1079500</wp:posOffset>
                </wp:positionH>
                <wp:positionV relativeFrom="paragraph">
                  <wp:posOffset>7192645</wp:posOffset>
                </wp:positionV>
                <wp:extent cx="0" cy="970280"/>
                <wp:effectExtent l="0" t="0" r="25400" b="20320"/>
                <wp:wrapThrough wrapText="bothSides">
                  <wp:wrapPolygon edited="0">
                    <wp:start x="-1" y="0"/>
                    <wp:lineTo x="-1" y="21487"/>
                    <wp:lineTo x="-1" y="21487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028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ECEB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BCC7A4" id="Straight Connector 4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pt,566.35pt" to="85pt,64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" strokecolor="#6eceb2" strokeweight=".5pt">
                <w10:wrap type="through"/>
              </v:line>
            </w:pict>
          </mc:Fallback>
        </mc:AlternateContent>
      </w:r>
      <w:r w:rsidR="00C1648C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2EBD07B" wp14:editId="2B7D4230">
                <wp:simplePos x="0" y="0"/>
                <wp:positionH relativeFrom="column">
                  <wp:posOffset>274320</wp:posOffset>
                </wp:positionH>
                <wp:positionV relativeFrom="paragraph">
                  <wp:posOffset>1590528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ECEB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645323" id="Straight Connector 230" o:spid="_x0000_s1026" style="position:absolute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25.25pt" to="278pt,1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" strokecolor="#6eceb2" strokeweight=".5pt">
                <w10:wrap type="through"/>
              </v:line>
            </w:pict>
          </mc:Fallback>
        </mc:AlternateContent>
      </w:r>
      <w:r w:rsidR="00C1648C">
        <w:rPr>
          <w:noProof/>
        </w:rPr>
        <w:drawing>
          <wp:anchor distT="0" distB="0" distL="114300" distR="114300" simplePos="0" relativeHeight="251650560" behindDoc="0" locked="0" layoutInCell="1" allowOverlap="1" wp14:anchorId="09113BD3" wp14:editId="378AA053">
            <wp:simplePos x="0" y="0"/>
            <wp:positionH relativeFrom="column">
              <wp:posOffset>274320</wp:posOffset>
            </wp:positionH>
            <wp:positionV relativeFrom="paragraph">
              <wp:posOffset>136525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648C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A095F3D" wp14:editId="6D3A1925">
                <wp:simplePos x="0" y="0"/>
                <wp:positionH relativeFrom="column">
                  <wp:posOffset>204470</wp:posOffset>
                </wp:positionH>
                <wp:positionV relativeFrom="paragraph">
                  <wp:posOffset>796095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29778" w14:textId="3E5A8A51" w:rsidR="00020D9E" w:rsidRDefault="00020D9E" w:rsidP="003A27F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900B5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itness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 will </w:t>
                            </w:r>
                            <w:r w:rsidR="00124D5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dentify ways that I can make my heart healthy and strong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95F3D" id="Text_x0020_Box_x0020_232" o:spid="_x0000_s1035" type="#_x0000_t202" style="position:absolute;margin-left:16.1pt;margin-top:62.7pt;width:325.9pt;height:55.45pt;z-index:251652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" filled="f" stroked="f">
                <v:textbox>
                  <w:txbxContent>
                    <w:p w14:paraId="2E029778" w14:textId="3E5A8A51" w:rsidR="00020D9E" w:rsidRDefault="00020D9E" w:rsidP="003A27FC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900B5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itness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 will </w:t>
                      </w:r>
                      <w:r w:rsidR="00124D5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dentify ways that I can make my heart healthy and strong.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1648C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054855F4" wp14:editId="7155F348">
                <wp:simplePos x="0" y="0"/>
                <wp:positionH relativeFrom="column">
                  <wp:posOffset>4617720</wp:posOffset>
                </wp:positionH>
                <wp:positionV relativeFrom="paragraph">
                  <wp:posOffset>795655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ECEB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D4A7BF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62.65pt" to="545pt,6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" strokecolor="#6eceb2" strokeweight=".5pt">
                <w10:wrap type="through"/>
              </v:line>
            </w:pict>
          </mc:Fallback>
        </mc:AlternateContent>
      </w:r>
      <w:r w:rsidR="00C1648C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64684075" wp14:editId="4843EFDE">
                <wp:simplePos x="0" y="0"/>
                <wp:positionH relativeFrom="column">
                  <wp:posOffset>274320</wp:posOffset>
                </wp:positionH>
                <wp:positionV relativeFrom="paragraph">
                  <wp:posOffset>795655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6ECEB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8C9942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62.65pt" to="344.25pt,6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" strokecolor="#6eceb2" strokeweight=".5pt">
                <w10:wrap type="through"/>
              </v:line>
            </w:pict>
          </mc:Fallback>
        </mc:AlternateContent>
      </w:r>
      <w:r w:rsidR="00C1648C">
        <w:rPr>
          <w:noProof/>
        </w:rPr>
        <w:drawing>
          <wp:anchor distT="0" distB="0" distL="114300" distR="114300" simplePos="0" relativeHeight="251540480" behindDoc="0" locked="0" layoutInCell="1" allowOverlap="1" wp14:anchorId="161F19F9" wp14:editId="735969FC">
            <wp:simplePos x="0" y="0"/>
            <wp:positionH relativeFrom="column">
              <wp:posOffset>4617720</wp:posOffset>
            </wp:positionH>
            <wp:positionV relativeFrom="paragraph">
              <wp:posOffset>530225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648C">
        <w:rPr>
          <w:noProof/>
        </w:rPr>
        <w:drawing>
          <wp:anchor distT="0" distB="0" distL="114300" distR="114300" simplePos="0" relativeHeight="251539456" behindDoc="0" locked="0" layoutInCell="1" allowOverlap="1" wp14:anchorId="6C227104" wp14:editId="304D3C63">
            <wp:simplePos x="0" y="0"/>
            <wp:positionH relativeFrom="column">
              <wp:posOffset>274320</wp:posOffset>
            </wp:positionH>
            <wp:positionV relativeFrom="paragraph">
              <wp:posOffset>530665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1780FA" w14:textId="77777777" w:rsidR="00F95016" w:rsidRDefault="00F95016" w:rsidP="00233FF0">
      <w:r>
        <w:separator/>
      </w:r>
    </w:p>
  </w:endnote>
  <w:endnote w:type="continuationSeparator" w:id="0">
    <w:p w14:paraId="20B4B4F5" w14:textId="77777777" w:rsidR="00F95016" w:rsidRDefault="00F95016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22AC07" w14:textId="77777777" w:rsidR="00020D9E" w:rsidRPr="008901F1" w:rsidRDefault="00020D9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472E5CD6" w14:textId="77777777" w:rsidR="00020D9E" w:rsidRDefault="00020D9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A589E8" w14:textId="77777777" w:rsidR="00020D9E" w:rsidRPr="008901F1" w:rsidRDefault="00020D9E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7530E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31A88883" w14:textId="77777777" w:rsidR="00020D9E" w:rsidRPr="00896D43" w:rsidRDefault="00020D9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C70E72B" wp14:editId="72613316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58" cy="635784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35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FD9617" w14:textId="77777777" w:rsidR="00F95016" w:rsidRDefault="00F95016" w:rsidP="00233FF0">
      <w:r>
        <w:separator/>
      </w:r>
    </w:p>
  </w:footnote>
  <w:footnote w:type="continuationSeparator" w:id="0">
    <w:p w14:paraId="4D7D04B8" w14:textId="77777777" w:rsidR="00F95016" w:rsidRDefault="00F95016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1A6FD7" w14:textId="77777777" w:rsidR="00020D9E" w:rsidRDefault="00020D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34B862" wp14:editId="7F672EDD">
          <wp:simplePos x="0" y="0"/>
          <wp:positionH relativeFrom="margin">
            <wp:posOffset>-287594</wp:posOffset>
          </wp:positionH>
          <wp:positionV relativeFrom="paragraph">
            <wp:posOffset>-457201</wp:posOffset>
          </wp:positionV>
          <wp:extent cx="7882829" cy="1854783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7908" cy="18606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77pt;height:177pt" o:bullet="t">
        <v:imagedata r:id="rId1" o:title="P-03-checkmark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14700F"/>
    <w:multiLevelType w:val="hybridMultilevel"/>
    <w:tmpl w:val="95344FD8"/>
    <w:lvl w:ilvl="0" w:tplc="4DFC106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C73C84"/>
    <w:multiLevelType w:val="hybridMultilevel"/>
    <w:tmpl w:val="D11000E0"/>
    <w:lvl w:ilvl="0" w:tplc="4DFC106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2D3E71"/>
    <w:multiLevelType w:val="hybridMultilevel"/>
    <w:tmpl w:val="4BFA0A30"/>
    <w:lvl w:ilvl="0" w:tplc="4DFC106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BBB56DA"/>
    <w:multiLevelType w:val="hybridMultilevel"/>
    <w:tmpl w:val="4C4A1D7C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0"/>
  </w:num>
  <w:num w:numId="4">
    <w:abstractNumId w:val="29"/>
  </w:num>
  <w:num w:numId="5">
    <w:abstractNumId w:val="9"/>
  </w:num>
  <w:num w:numId="6">
    <w:abstractNumId w:val="32"/>
  </w:num>
  <w:num w:numId="7">
    <w:abstractNumId w:val="34"/>
  </w:num>
  <w:num w:numId="8">
    <w:abstractNumId w:val="4"/>
  </w:num>
  <w:num w:numId="9">
    <w:abstractNumId w:val="5"/>
  </w:num>
  <w:num w:numId="10">
    <w:abstractNumId w:val="31"/>
  </w:num>
  <w:num w:numId="11">
    <w:abstractNumId w:val="2"/>
  </w:num>
  <w:num w:numId="12">
    <w:abstractNumId w:val="24"/>
  </w:num>
  <w:num w:numId="13">
    <w:abstractNumId w:val="3"/>
  </w:num>
  <w:num w:numId="14">
    <w:abstractNumId w:val="23"/>
  </w:num>
  <w:num w:numId="15">
    <w:abstractNumId w:val="35"/>
  </w:num>
  <w:num w:numId="16">
    <w:abstractNumId w:val="6"/>
  </w:num>
  <w:num w:numId="17">
    <w:abstractNumId w:val="26"/>
  </w:num>
  <w:num w:numId="18">
    <w:abstractNumId w:val="12"/>
  </w:num>
  <w:num w:numId="19">
    <w:abstractNumId w:val="17"/>
  </w:num>
  <w:num w:numId="20">
    <w:abstractNumId w:val="14"/>
  </w:num>
  <w:num w:numId="21">
    <w:abstractNumId w:val="28"/>
  </w:num>
  <w:num w:numId="22">
    <w:abstractNumId w:val="20"/>
  </w:num>
  <w:num w:numId="23">
    <w:abstractNumId w:val="33"/>
  </w:num>
  <w:num w:numId="24">
    <w:abstractNumId w:val="16"/>
  </w:num>
  <w:num w:numId="25">
    <w:abstractNumId w:val="36"/>
  </w:num>
  <w:num w:numId="26">
    <w:abstractNumId w:val="18"/>
  </w:num>
  <w:num w:numId="27">
    <w:abstractNumId w:val="21"/>
  </w:num>
  <w:num w:numId="28">
    <w:abstractNumId w:val="25"/>
  </w:num>
  <w:num w:numId="29">
    <w:abstractNumId w:val="1"/>
  </w:num>
  <w:num w:numId="30">
    <w:abstractNumId w:val="7"/>
  </w:num>
  <w:num w:numId="31">
    <w:abstractNumId w:val="0"/>
  </w:num>
  <w:num w:numId="32">
    <w:abstractNumId w:val="11"/>
  </w:num>
  <w:num w:numId="33">
    <w:abstractNumId w:val="27"/>
  </w:num>
  <w:num w:numId="34">
    <w:abstractNumId w:val="15"/>
  </w:num>
  <w:num w:numId="35">
    <w:abstractNumId w:val="19"/>
  </w:num>
  <w:num w:numId="36">
    <w:abstractNumId w:val="13"/>
  </w:num>
  <w:num w:numId="37">
    <w:abstractNumId w:val="3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0sDA1MzA0t7C0MDFT0lEKTi0uzszPAykwrAUATV/6nSwAAAA="/>
  </w:docVars>
  <w:rsids>
    <w:rsidRoot w:val="00233FF0"/>
    <w:rsid w:val="00012409"/>
    <w:rsid w:val="00020D9E"/>
    <w:rsid w:val="0003086B"/>
    <w:rsid w:val="00086D3B"/>
    <w:rsid w:val="0009373C"/>
    <w:rsid w:val="000C0812"/>
    <w:rsid w:val="000C18FE"/>
    <w:rsid w:val="000C6218"/>
    <w:rsid w:val="00122192"/>
    <w:rsid w:val="00124B81"/>
    <w:rsid w:val="00124D58"/>
    <w:rsid w:val="00127ABE"/>
    <w:rsid w:val="00155F29"/>
    <w:rsid w:val="001649E5"/>
    <w:rsid w:val="00176EB1"/>
    <w:rsid w:val="001855BE"/>
    <w:rsid w:val="001863E4"/>
    <w:rsid w:val="001A4745"/>
    <w:rsid w:val="001C2CF8"/>
    <w:rsid w:val="001D0659"/>
    <w:rsid w:val="001D18DD"/>
    <w:rsid w:val="001E345B"/>
    <w:rsid w:val="001F0F1C"/>
    <w:rsid w:val="00202E69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27FC"/>
    <w:rsid w:val="003A5C99"/>
    <w:rsid w:val="003D732B"/>
    <w:rsid w:val="003E2289"/>
    <w:rsid w:val="004344F7"/>
    <w:rsid w:val="00437F5E"/>
    <w:rsid w:val="004511B0"/>
    <w:rsid w:val="00453730"/>
    <w:rsid w:val="00464C67"/>
    <w:rsid w:val="00471043"/>
    <w:rsid w:val="0047477A"/>
    <w:rsid w:val="00493ACC"/>
    <w:rsid w:val="004C2776"/>
    <w:rsid w:val="004D04E2"/>
    <w:rsid w:val="004D29DB"/>
    <w:rsid w:val="004E7C8D"/>
    <w:rsid w:val="004F4878"/>
    <w:rsid w:val="00500A82"/>
    <w:rsid w:val="00504D04"/>
    <w:rsid w:val="00520896"/>
    <w:rsid w:val="00520ADB"/>
    <w:rsid w:val="00525C27"/>
    <w:rsid w:val="005849E9"/>
    <w:rsid w:val="005B1AD3"/>
    <w:rsid w:val="005C76DF"/>
    <w:rsid w:val="0061754E"/>
    <w:rsid w:val="0068685C"/>
    <w:rsid w:val="00687DC6"/>
    <w:rsid w:val="006C2F8F"/>
    <w:rsid w:val="006D1118"/>
    <w:rsid w:val="00712670"/>
    <w:rsid w:val="007267AA"/>
    <w:rsid w:val="00771866"/>
    <w:rsid w:val="007736EB"/>
    <w:rsid w:val="007753CC"/>
    <w:rsid w:val="00794312"/>
    <w:rsid w:val="007A4780"/>
    <w:rsid w:val="007C3E2F"/>
    <w:rsid w:val="007D2BA2"/>
    <w:rsid w:val="0087530E"/>
    <w:rsid w:val="00881358"/>
    <w:rsid w:val="008901F1"/>
    <w:rsid w:val="00896D43"/>
    <w:rsid w:val="008B266E"/>
    <w:rsid w:val="008E246E"/>
    <w:rsid w:val="008E4DC2"/>
    <w:rsid w:val="008E6A07"/>
    <w:rsid w:val="008F049F"/>
    <w:rsid w:val="008F51CF"/>
    <w:rsid w:val="00900B5F"/>
    <w:rsid w:val="00917BD8"/>
    <w:rsid w:val="0092466A"/>
    <w:rsid w:val="00960381"/>
    <w:rsid w:val="009A02F3"/>
    <w:rsid w:val="009B3B7A"/>
    <w:rsid w:val="009C554A"/>
    <w:rsid w:val="009D775F"/>
    <w:rsid w:val="00A013F6"/>
    <w:rsid w:val="00A25FA2"/>
    <w:rsid w:val="00A3118D"/>
    <w:rsid w:val="00A63F85"/>
    <w:rsid w:val="00A91B57"/>
    <w:rsid w:val="00AC0D2B"/>
    <w:rsid w:val="00AD7280"/>
    <w:rsid w:val="00B114B7"/>
    <w:rsid w:val="00B3223F"/>
    <w:rsid w:val="00B45DA0"/>
    <w:rsid w:val="00B50B1A"/>
    <w:rsid w:val="00B55E54"/>
    <w:rsid w:val="00B709B2"/>
    <w:rsid w:val="00BA70AB"/>
    <w:rsid w:val="00BB4621"/>
    <w:rsid w:val="00BC12F1"/>
    <w:rsid w:val="00BC2074"/>
    <w:rsid w:val="00BD0BD9"/>
    <w:rsid w:val="00BE39A4"/>
    <w:rsid w:val="00BF7D20"/>
    <w:rsid w:val="00C0620C"/>
    <w:rsid w:val="00C104B0"/>
    <w:rsid w:val="00C1648C"/>
    <w:rsid w:val="00C24A98"/>
    <w:rsid w:val="00C507B4"/>
    <w:rsid w:val="00C83BBF"/>
    <w:rsid w:val="00C85F58"/>
    <w:rsid w:val="00CB28FB"/>
    <w:rsid w:val="00CB3E56"/>
    <w:rsid w:val="00CC1D7F"/>
    <w:rsid w:val="00CC6EE8"/>
    <w:rsid w:val="00CF6436"/>
    <w:rsid w:val="00CF7831"/>
    <w:rsid w:val="00D15D74"/>
    <w:rsid w:val="00D335E7"/>
    <w:rsid w:val="00D46EDE"/>
    <w:rsid w:val="00D606A8"/>
    <w:rsid w:val="00D76DD3"/>
    <w:rsid w:val="00DD18A6"/>
    <w:rsid w:val="00DE69CB"/>
    <w:rsid w:val="00E041A0"/>
    <w:rsid w:val="00E108E7"/>
    <w:rsid w:val="00E335F8"/>
    <w:rsid w:val="00E37595"/>
    <w:rsid w:val="00E80D95"/>
    <w:rsid w:val="00E80F5F"/>
    <w:rsid w:val="00E95B81"/>
    <w:rsid w:val="00ED00BE"/>
    <w:rsid w:val="00F06459"/>
    <w:rsid w:val="00F13CB6"/>
    <w:rsid w:val="00F44CEC"/>
    <w:rsid w:val="00F50145"/>
    <w:rsid w:val="00F50A3E"/>
    <w:rsid w:val="00F6261D"/>
    <w:rsid w:val="00F66197"/>
    <w:rsid w:val="00F87FFE"/>
    <w:rsid w:val="00F95016"/>
    <w:rsid w:val="00F97A94"/>
    <w:rsid w:val="00FA28D8"/>
    <w:rsid w:val="00FA36F6"/>
    <w:rsid w:val="00FA717B"/>
    <w:rsid w:val="00FC0455"/>
    <w:rsid w:val="00FD63D0"/>
    <w:rsid w:val="00FE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91831"/>
  <w15:docId w15:val="{7250330E-2BA9-4DCA-B7F0-B05F30A94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1.xml"/><Relationship Id="rId20" Type="http://schemas.openxmlformats.org/officeDocument/2006/relationships/theme" Target="theme/theme1.xml"/><Relationship Id="rId10" Type="http://schemas.openxmlformats.org/officeDocument/2006/relationships/footer" Target="footer2.xml"/><Relationship Id="rId11" Type="http://schemas.openxmlformats.org/officeDocument/2006/relationships/image" Target="media/image4.png"/><Relationship Id="rId12" Type="http://schemas.openxmlformats.org/officeDocument/2006/relationships/image" Target="media/image5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jpeg"/><Relationship Id="rId16" Type="http://schemas.openxmlformats.org/officeDocument/2006/relationships/image" Target="media/image8.jpg"/><Relationship Id="rId17" Type="http://schemas.openxmlformats.org/officeDocument/2006/relationships/image" Target="media/image9.jpg"/><Relationship Id="rId18" Type="http://schemas.openxmlformats.org/officeDocument/2006/relationships/image" Target="media/image10.jpg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F6B67F-A775-C249-B37F-78B2186F0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9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2</cp:revision>
  <cp:lastPrinted>2016-02-02T14:22:00Z</cp:lastPrinted>
  <dcterms:created xsi:type="dcterms:W3CDTF">2016-02-03T15:48:00Z</dcterms:created>
  <dcterms:modified xsi:type="dcterms:W3CDTF">2016-02-03T15:48:00Z</dcterms:modified>
</cp:coreProperties>
</file>